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C43D9" w14:textId="3ADEC286" w:rsidR="00226A3F" w:rsidRDefault="007F3464">
      <w:pPr>
        <w:rPr>
          <w:b/>
          <w:sz w:val="28"/>
          <w:szCs w:val="28"/>
        </w:rPr>
      </w:pPr>
      <w:r>
        <w:rPr>
          <w:b/>
          <w:bCs/>
          <w:sz w:val="24"/>
          <w:szCs w:val="24"/>
        </w:rPr>
        <w:t xml:space="preserve">ALLEGATO </w:t>
      </w:r>
      <w:r w:rsidR="00324ED3">
        <w:rPr>
          <w:b/>
          <w:bCs/>
          <w:sz w:val="24"/>
          <w:szCs w:val="24"/>
        </w:rPr>
        <w:t>2</w:t>
      </w:r>
      <w:r>
        <w:rPr>
          <w:b/>
          <w:bCs/>
          <w:sz w:val="24"/>
          <w:szCs w:val="24"/>
        </w:rPr>
        <w:t xml:space="preserve">: </w:t>
      </w:r>
      <w:r w:rsidRPr="00224783">
        <w:rPr>
          <w:b/>
          <w:sz w:val="28"/>
          <w:szCs w:val="28"/>
        </w:rPr>
        <w:t xml:space="preserve">GRIGLIA DI VALUTAZIONE DEI TITOLI </w:t>
      </w:r>
    </w:p>
    <w:p w14:paraId="490D9B78" w14:textId="39D8D578" w:rsidR="00453C0C" w:rsidRDefault="00C1515F">
      <w:pPr>
        <w:rPr>
          <w:rFonts w:cstheme="minorHAnsi"/>
          <w:b/>
          <w:sz w:val="28"/>
          <w:szCs w:val="28"/>
        </w:rPr>
      </w:pPr>
      <w:r w:rsidRPr="00C1515F">
        <w:rPr>
          <w:rFonts w:cstheme="minorHAnsi"/>
          <w:b/>
          <w:sz w:val="28"/>
          <w:szCs w:val="28"/>
        </w:rPr>
        <w:t xml:space="preserve">Compilate con </w:t>
      </w:r>
      <w:r>
        <w:rPr>
          <w:rFonts w:cstheme="minorHAnsi"/>
          <w:b/>
          <w:sz w:val="28"/>
          <w:szCs w:val="28"/>
        </w:rPr>
        <w:t xml:space="preserve">riferimento </w:t>
      </w:r>
      <w:r w:rsidRPr="000E215C">
        <w:rPr>
          <w:rFonts w:cstheme="minorHAnsi"/>
          <w:b/>
          <w:sz w:val="28"/>
          <w:szCs w:val="28"/>
        </w:rPr>
        <w:t xml:space="preserve">all’art. </w:t>
      </w:r>
      <w:r w:rsidR="00F84B78">
        <w:rPr>
          <w:rFonts w:cstheme="minorHAnsi"/>
          <w:b/>
          <w:sz w:val="28"/>
          <w:szCs w:val="28"/>
        </w:rPr>
        <w:t xml:space="preserve">2 </w:t>
      </w:r>
      <w:r w:rsidRPr="000E215C">
        <w:rPr>
          <w:rFonts w:cstheme="minorHAnsi"/>
          <w:b/>
          <w:sz w:val="28"/>
          <w:szCs w:val="28"/>
        </w:rPr>
        <w:t>dell’avviso di selezione</w:t>
      </w:r>
    </w:p>
    <w:p w14:paraId="74D0CD99" w14:textId="77777777" w:rsidR="00F84B78" w:rsidRPr="00C1515F" w:rsidRDefault="00F84B78">
      <w:pPr>
        <w:rPr>
          <w:rFonts w:cstheme="minorHAnsi"/>
          <w:b/>
          <w:sz w:val="28"/>
          <w:szCs w:val="28"/>
        </w:rPr>
      </w:pPr>
    </w:p>
    <w:tbl>
      <w:tblPr>
        <w:tblW w:w="146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6"/>
        <w:gridCol w:w="2662"/>
        <w:gridCol w:w="2410"/>
        <w:gridCol w:w="2239"/>
        <w:gridCol w:w="2437"/>
        <w:gridCol w:w="2437"/>
      </w:tblGrid>
      <w:tr w:rsidR="00E37502" w:rsidRPr="00E37502" w14:paraId="66A7E91B" w14:textId="05220B86" w:rsidTr="00C713C1">
        <w:trPr>
          <w:trHeight w:val="688"/>
          <w:jc w:val="center"/>
        </w:trPr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2AE5D2" w14:textId="0A93F09B" w:rsidR="00E37502" w:rsidRPr="00E37502" w:rsidRDefault="00AE39F3" w:rsidP="00E37502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jc w:val="center"/>
              <w:rPr>
                <w:rFonts w:cstheme="minorHAnsi"/>
                <w:b/>
                <w:bCs/>
              </w:rPr>
            </w:pPr>
            <w:r w:rsidRPr="00E37502">
              <w:rPr>
                <w:rFonts w:cstheme="minorHAnsi"/>
                <w:b/>
                <w:bCs/>
              </w:rPr>
              <w:t>CRITERI DI SELEZIONE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F7F62" w14:textId="61226C2F" w:rsidR="00E37502" w:rsidRPr="00E37502" w:rsidRDefault="00AE39F3" w:rsidP="00E37502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jc w:val="center"/>
              <w:rPr>
                <w:rFonts w:cstheme="minorHAnsi"/>
                <w:b/>
                <w:bCs/>
              </w:rPr>
            </w:pPr>
            <w:r w:rsidRPr="00E37502">
              <w:rPr>
                <w:rFonts w:cstheme="minorHAnsi"/>
                <w:b/>
                <w:bCs/>
              </w:rPr>
              <w:t>CRITERI DI VALUTAZION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6A121" w14:textId="5AC48C1C" w:rsidR="00E37502" w:rsidRPr="00E37502" w:rsidRDefault="00AE39F3" w:rsidP="00E37502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jc w:val="center"/>
              <w:rPr>
                <w:rFonts w:cstheme="minorHAnsi"/>
                <w:b/>
                <w:bCs/>
              </w:rPr>
            </w:pPr>
            <w:r w:rsidRPr="00E37502">
              <w:rPr>
                <w:rFonts w:cstheme="minorHAnsi"/>
                <w:b/>
                <w:bCs/>
              </w:rPr>
              <w:t>MODALITÀ DI VALUTAZIONE E PUNTEGGIO MASSIMO</w:t>
            </w: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03040" w14:textId="4BD70B36" w:rsidR="00E37502" w:rsidRPr="00E37502" w:rsidRDefault="00AE39F3" w:rsidP="00E37502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jc w:val="center"/>
              <w:rPr>
                <w:rFonts w:cstheme="minorHAnsi"/>
                <w:b/>
                <w:bCs/>
              </w:rPr>
            </w:pPr>
            <w:r w:rsidRPr="00E37502">
              <w:rPr>
                <w:rFonts w:cstheme="minorHAnsi"/>
                <w:b/>
                <w:bCs/>
              </w:rPr>
              <w:t>IN RIFERIMENTO AL CURRICULUM VITAE ALLEGATO INDICARE I NUMERI DEI TITOLI CHE DI INTENDO VALUTARLE</w:t>
            </w: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3239C" w14:textId="0FBBDE18" w:rsidR="00E37502" w:rsidRPr="00E37502" w:rsidRDefault="00AE39F3" w:rsidP="00E37502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jc w:val="center"/>
              <w:rPr>
                <w:rFonts w:cstheme="minorHAnsi"/>
                <w:b/>
                <w:bCs/>
              </w:rPr>
            </w:pPr>
            <w:r w:rsidRPr="00E37502">
              <w:rPr>
                <w:rFonts w:cstheme="minorHAnsi"/>
                <w:b/>
                <w:bCs/>
              </w:rPr>
              <w:t xml:space="preserve">PUNTEGGIO ATTRIBUITO A CURA DEL CANDIDATO </w:t>
            </w: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20C3CA" w14:textId="0DBD16AA" w:rsidR="00E37502" w:rsidRPr="00E37502" w:rsidRDefault="00AE39F3" w:rsidP="00E37502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jc w:val="center"/>
              <w:rPr>
                <w:rFonts w:cstheme="minorHAnsi"/>
                <w:b/>
                <w:bCs/>
              </w:rPr>
            </w:pPr>
            <w:r w:rsidRPr="00E37502">
              <w:rPr>
                <w:rFonts w:cstheme="minorHAnsi"/>
                <w:b/>
                <w:bCs/>
              </w:rPr>
              <w:t>PARTE RISERVATA ALLA COMMISSIONE DI VALUTAZIONE</w:t>
            </w:r>
          </w:p>
        </w:tc>
      </w:tr>
      <w:tr w:rsidR="00C713C1" w:rsidRPr="00E37502" w14:paraId="221A0A84" w14:textId="01F64643" w:rsidTr="00C713C1">
        <w:trPr>
          <w:trHeight w:val="1279"/>
          <w:jc w:val="center"/>
        </w:trPr>
        <w:tc>
          <w:tcPr>
            <w:tcW w:w="24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A69330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jc w:val="center"/>
              <w:rPr>
                <w:rFonts w:cstheme="minorHAnsi"/>
                <w:b/>
                <w:bCs/>
              </w:rPr>
            </w:pPr>
            <w:r w:rsidRPr="00E37502">
              <w:rPr>
                <w:rFonts w:cstheme="minorHAnsi"/>
                <w:b/>
                <w:bCs/>
              </w:rPr>
              <w:t xml:space="preserve">Titoli culturali </w:t>
            </w:r>
          </w:p>
          <w:p w14:paraId="5B69853B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jc w:val="center"/>
              <w:rPr>
                <w:rFonts w:cstheme="minorHAnsi"/>
                <w:i/>
                <w:iCs/>
              </w:rPr>
            </w:pPr>
            <w:r w:rsidRPr="00E37502">
              <w:rPr>
                <w:rFonts w:cstheme="minorHAnsi"/>
                <w:i/>
                <w:iCs/>
              </w:rPr>
              <w:t>(Da valutare alla luce del curriculum vitae)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D1E279" w14:textId="77777777" w:rsidR="00C713C1" w:rsidRPr="00C713C1" w:rsidRDefault="00C713C1" w:rsidP="00C713C1">
            <w:pPr>
              <w:pStyle w:val="Corpo"/>
              <w:widowControl w:val="0"/>
              <w:rPr>
                <w:rStyle w:val="Nessuno"/>
                <w:sz w:val="19"/>
                <w:szCs w:val="19"/>
              </w:rPr>
            </w:pPr>
          </w:p>
          <w:p w14:paraId="62EA17F8" w14:textId="1EF1983F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contextualSpacing w:val="0"/>
              <w:rPr>
                <w:rFonts w:cstheme="minorHAnsi"/>
                <w:i/>
                <w:iCs/>
              </w:rPr>
            </w:pPr>
            <w:r w:rsidRPr="00C713C1">
              <w:rPr>
                <w:rFonts w:cstheme="minorHAnsi"/>
                <w:i/>
                <w:iCs/>
              </w:rPr>
              <w:t>Dottorato,</w:t>
            </w:r>
            <w:r w:rsidR="00BD3BFA">
              <w:rPr>
                <w:rFonts w:cstheme="minorHAnsi"/>
                <w:i/>
                <w:iCs/>
              </w:rPr>
              <w:t xml:space="preserve"> seconda</w:t>
            </w:r>
            <w:r w:rsidRPr="00C713C1">
              <w:rPr>
                <w:rFonts w:cstheme="minorHAnsi"/>
                <w:i/>
                <w:iCs/>
              </w:rPr>
              <w:t xml:space="preserve"> </w:t>
            </w:r>
            <w:r w:rsidR="00BD3BFA">
              <w:rPr>
                <w:rFonts w:cstheme="minorHAnsi"/>
                <w:i/>
                <w:iCs/>
              </w:rPr>
              <w:t>L</w:t>
            </w:r>
            <w:r w:rsidRPr="00C713C1">
              <w:rPr>
                <w:rFonts w:cstheme="minorHAnsi"/>
                <w:i/>
                <w:iCs/>
              </w:rPr>
              <w:t xml:space="preserve">aurea, Master, Corsi di perfezionamento, </w:t>
            </w:r>
          </w:p>
          <w:p w14:paraId="49A66108" w14:textId="196B63F6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contextualSpacing w:val="0"/>
              <w:rPr>
                <w:rFonts w:cstheme="minorHAnsi"/>
                <w:i/>
                <w:iCs/>
              </w:rPr>
            </w:pPr>
            <w:r w:rsidRPr="00C713C1">
              <w:rPr>
                <w:rFonts w:cstheme="minorHAnsi"/>
                <w:i/>
                <w:iCs/>
              </w:rPr>
              <w:t>Corsi di specializzazione (Differenti dai corsi SISSIS)</w:t>
            </w:r>
          </w:p>
          <w:p w14:paraId="4FBFC3C2" w14:textId="77777777" w:rsidR="00C713C1" w:rsidRPr="00C713C1" w:rsidRDefault="00C713C1" w:rsidP="00C713C1">
            <w:pPr>
              <w:pStyle w:val="Corpo"/>
              <w:widowControl w:val="0"/>
              <w:rPr>
                <w:sz w:val="19"/>
                <w:szCs w:val="19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464489" w14:textId="77777777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  <w:r w:rsidRPr="00C713C1">
              <w:rPr>
                <w:rFonts w:cstheme="minorHAnsi"/>
              </w:rPr>
              <w:t>4 punti per ogni titolo posseduto</w:t>
            </w:r>
          </w:p>
          <w:p w14:paraId="0AC5D7D9" w14:textId="7BC00665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  <w:r w:rsidRPr="00C713C1">
              <w:rPr>
                <w:rFonts w:cstheme="minorHAnsi"/>
                <w:b/>
                <w:bCs/>
              </w:rPr>
              <w:t>Max 12 punti</w:t>
            </w: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668A9" w14:textId="1D8F14B6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9EC51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F222BF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</w:tr>
      <w:tr w:rsidR="00C713C1" w:rsidRPr="00E37502" w14:paraId="58D189FD" w14:textId="45C6EE72" w:rsidTr="00C713C1">
        <w:trPr>
          <w:trHeight w:val="558"/>
          <w:jc w:val="center"/>
        </w:trPr>
        <w:tc>
          <w:tcPr>
            <w:tcW w:w="24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22BBD" w14:textId="77777777" w:rsidR="00C713C1" w:rsidRPr="00E37502" w:rsidRDefault="00C713C1" w:rsidP="00C713C1">
            <w:pPr>
              <w:pStyle w:val="Comma"/>
              <w:spacing w:after="0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901E78" w14:textId="77777777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  <w:i/>
                <w:iCs/>
              </w:rPr>
            </w:pPr>
          </w:p>
          <w:p w14:paraId="0FED93F3" w14:textId="77777777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  <w:i/>
                <w:iCs/>
              </w:rPr>
            </w:pPr>
          </w:p>
          <w:p w14:paraId="28518727" w14:textId="77777777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  <w:i/>
                <w:iCs/>
              </w:rPr>
            </w:pPr>
            <w:r w:rsidRPr="00C713C1">
              <w:rPr>
                <w:rFonts w:cstheme="minorHAnsi"/>
                <w:i/>
                <w:iCs/>
              </w:rPr>
              <w:t xml:space="preserve">Specializzazione per le attività di sostegno </w:t>
            </w:r>
          </w:p>
          <w:p w14:paraId="5ABAADA5" w14:textId="77777777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</w:p>
          <w:p w14:paraId="5ACDE6F8" w14:textId="77777777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4BC89F" w14:textId="5D6E57BF" w:rsidR="00C713C1" w:rsidRPr="00C713C1" w:rsidRDefault="003B4F3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C713C1" w:rsidRPr="00C713C1">
              <w:rPr>
                <w:rFonts w:cstheme="minorHAnsi"/>
              </w:rPr>
              <w:t xml:space="preserve"> punti per ogni titolo posseduto</w:t>
            </w:r>
          </w:p>
          <w:p w14:paraId="2822A57E" w14:textId="4A5C5C7E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  <w:r w:rsidRPr="00C713C1">
              <w:rPr>
                <w:rFonts w:cstheme="minorHAnsi"/>
                <w:b/>
                <w:bCs/>
              </w:rPr>
              <w:t>Max 4 punti</w:t>
            </w: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38DBE" w14:textId="53E2CE5B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36112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B65C1C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</w:tr>
      <w:tr w:rsidR="00C713C1" w:rsidRPr="00E37502" w14:paraId="07DF2B5C" w14:textId="2E0CC522" w:rsidTr="00C713C1">
        <w:trPr>
          <w:trHeight w:val="1266"/>
          <w:jc w:val="center"/>
        </w:trPr>
        <w:tc>
          <w:tcPr>
            <w:tcW w:w="24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79230" w14:textId="77777777" w:rsidR="00C713C1" w:rsidRPr="00E37502" w:rsidRDefault="00C713C1" w:rsidP="00C713C1">
            <w:pPr>
              <w:pStyle w:val="Comma"/>
              <w:spacing w:after="0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18A1DC" w14:textId="77777777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jc w:val="center"/>
              <w:rPr>
                <w:rFonts w:cstheme="minorHAnsi"/>
              </w:rPr>
            </w:pPr>
          </w:p>
          <w:p w14:paraId="3C064313" w14:textId="77777777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jc w:val="center"/>
              <w:rPr>
                <w:rFonts w:cstheme="minorHAnsi"/>
              </w:rPr>
            </w:pPr>
          </w:p>
          <w:p w14:paraId="5747F4AF" w14:textId="77777777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  <w:r w:rsidRPr="00C713C1">
              <w:rPr>
                <w:rFonts w:cstheme="minorHAnsi"/>
              </w:rPr>
              <w:t>Corsi di formazione attinenti alle attività dell’avviso di durata di almeno 20 ore</w:t>
            </w:r>
          </w:p>
          <w:p w14:paraId="154A33F2" w14:textId="77777777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8FDDF6" w14:textId="77777777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  <w:b/>
                <w:bCs/>
              </w:rPr>
            </w:pPr>
            <w:r w:rsidRPr="00C713C1">
              <w:rPr>
                <w:rFonts w:cstheme="minorHAnsi"/>
              </w:rPr>
              <w:t>1 punto per ogni titolo posseduto.</w:t>
            </w:r>
            <w:r w:rsidRPr="00C713C1">
              <w:rPr>
                <w:rFonts w:cstheme="minorHAnsi"/>
                <w:b/>
                <w:bCs/>
              </w:rPr>
              <w:t xml:space="preserve"> </w:t>
            </w:r>
          </w:p>
          <w:p w14:paraId="5AB77D0A" w14:textId="60DB927E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  <w:r w:rsidRPr="00C713C1">
              <w:rPr>
                <w:rFonts w:cstheme="minorHAnsi"/>
                <w:b/>
                <w:bCs/>
              </w:rPr>
              <w:t>Max 5 punti</w:t>
            </w: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44D654" w14:textId="62360A43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8D2BC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F37CBF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</w:tr>
      <w:tr w:rsidR="00C713C1" w:rsidRPr="00E37502" w14:paraId="04A2CBBF" w14:textId="0D2D221F" w:rsidTr="00C713C1">
        <w:trPr>
          <w:trHeight w:val="1420"/>
          <w:jc w:val="center"/>
        </w:trPr>
        <w:tc>
          <w:tcPr>
            <w:tcW w:w="24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8F2FE8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jc w:val="center"/>
              <w:rPr>
                <w:rFonts w:cstheme="minorHAnsi"/>
                <w:b/>
                <w:bCs/>
              </w:rPr>
            </w:pPr>
            <w:r w:rsidRPr="00E37502">
              <w:rPr>
                <w:rFonts w:cstheme="minorHAnsi"/>
                <w:b/>
                <w:bCs/>
              </w:rPr>
              <w:lastRenderedPageBreak/>
              <w:t>Esperienza professionale</w:t>
            </w:r>
          </w:p>
          <w:p w14:paraId="6B2D95B2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jc w:val="center"/>
              <w:rPr>
                <w:rFonts w:cstheme="minorHAnsi"/>
                <w:i/>
                <w:iCs/>
              </w:rPr>
            </w:pPr>
            <w:r w:rsidRPr="00E37502">
              <w:rPr>
                <w:rFonts w:cstheme="minorHAnsi"/>
                <w:i/>
                <w:iCs/>
              </w:rPr>
              <w:t>(Da valutare alla luce del curriculum vitae)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EE1D3B" w14:textId="2F87E479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jc w:val="center"/>
              <w:rPr>
                <w:rFonts w:cstheme="minorHAnsi"/>
                <w:i/>
                <w:iCs/>
              </w:rPr>
            </w:pPr>
            <w:r w:rsidRPr="00C713C1">
              <w:rPr>
                <w:rFonts w:cstheme="minorHAnsi"/>
              </w:rPr>
              <w:t xml:space="preserve">Esperienza </w:t>
            </w:r>
            <w:r w:rsidR="00257EA5">
              <w:rPr>
                <w:rFonts w:cstheme="minorHAnsi"/>
              </w:rPr>
              <w:t>in attività professionali richieste nel profilo selezionato dal candidato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C23A7" w14:textId="7F2A83E2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  <w:r w:rsidRPr="00C713C1">
              <w:rPr>
                <w:rFonts w:cstheme="minorHAnsi"/>
              </w:rPr>
              <w:t xml:space="preserve">3 punti per ogni </w:t>
            </w:r>
            <w:r w:rsidR="00257EA5">
              <w:rPr>
                <w:rFonts w:cstheme="minorHAnsi"/>
              </w:rPr>
              <w:t>esperienza professionale</w:t>
            </w:r>
          </w:p>
          <w:p w14:paraId="245178F5" w14:textId="23F1B340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  <w:r w:rsidRPr="00C713C1">
              <w:rPr>
                <w:rFonts w:cstheme="minorHAnsi"/>
                <w:b/>
                <w:bCs/>
              </w:rPr>
              <w:t>Max 18 punti</w:t>
            </w:r>
            <w:r w:rsidRPr="00C713C1">
              <w:rPr>
                <w:rFonts w:cstheme="minorHAnsi"/>
              </w:rPr>
              <w:t xml:space="preserve"> </w:t>
            </w: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9A0AF2" w14:textId="5484A520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30717" w14:textId="3EDA3734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82C6F9" w14:textId="1F87FBF9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</w:tr>
      <w:tr w:rsidR="00C713C1" w:rsidRPr="00E37502" w14:paraId="023C6A57" w14:textId="0FA1F80B" w:rsidTr="00C713C1">
        <w:trPr>
          <w:trHeight w:val="1114"/>
          <w:jc w:val="center"/>
        </w:trPr>
        <w:tc>
          <w:tcPr>
            <w:tcW w:w="24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F0C17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7719A" w14:textId="1A4AB2FD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jc w:val="center"/>
              <w:rPr>
                <w:rFonts w:cstheme="minorHAnsi"/>
                <w:i/>
                <w:iCs/>
              </w:rPr>
            </w:pPr>
            <w:r w:rsidRPr="00C713C1">
              <w:rPr>
                <w:rFonts w:cstheme="minorHAnsi"/>
              </w:rPr>
              <w:t>Esperienza di tutor</w:t>
            </w:r>
            <w:r w:rsidR="00257EA5">
              <w:rPr>
                <w:rFonts w:cstheme="minorHAnsi"/>
              </w:rPr>
              <w:t xml:space="preserve"> </w:t>
            </w:r>
            <w:r w:rsidRPr="00C713C1">
              <w:rPr>
                <w:rFonts w:cstheme="minorHAnsi"/>
              </w:rPr>
              <w:t>in progetti PON-FSE  o POR FSE o PNRR di durata minima di 20 or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F25D5" w14:textId="77777777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  <w:r w:rsidRPr="00C713C1">
              <w:rPr>
                <w:rFonts w:cstheme="minorHAnsi"/>
              </w:rPr>
              <w:t>2 punti per ogni titolo posseduto</w:t>
            </w:r>
          </w:p>
          <w:p w14:paraId="40A06068" w14:textId="639F5B75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  <w:r w:rsidRPr="00C713C1">
              <w:rPr>
                <w:rFonts w:cstheme="minorHAnsi"/>
                <w:b/>
                <w:bCs/>
              </w:rPr>
              <w:t>Max 6 punti</w:t>
            </w:r>
          </w:p>
          <w:p w14:paraId="2E66422D" w14:textId="4969B1F9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058141" w14:textId="66E050D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D485A" w14:textId="7335CDD3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B56BA0" w14:textId="7FBF914A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</w:tr>
      <w:tr w:rsidR="00C713C1" w:rsidRPr="00E37502" w14:paraId="7F2F811E" w14:textId="6AD98B38" w:rsidTr="00C713C1">
        <w:trPr>
          <w:trHeight w:val="1413"/>
          <w:jc w:val="center"/>
        </w:trPr>
        <w:tc>
          <w:tcPr>
            <w:tcW w:w="24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84945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B1A33" w14:textId="77777777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jc w:val="center"/>
              <w:rPr>
                <w:rFonts w:cstheme="minorHAnsi"/>
              </w:rPr>
            </w:pPr>
            <w:r w:rsidRPr="00C713C1">
              <w:rPr>
                <w:rFonts w:cstheme="minorHAnsi"/>
              </w:rPr>
              <w:t xml:space="preserve">Esperienza di </w:t>
            </w:r>
          </w:p>
          <w:p w14:paraId="38AFC8B7" w14:textId="5A39A81E" w:rsidR="00C713C1" w:rsidRPr="00C713C1" w:rsidRDefault="00257EA5" w:rsidP="00C713C1">
            <w:pPr>
              <w:pStyle w:val="Nessunaspaziatura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oordinatore progetti</w:t>
            </w:r>
            <w:r w:rsidR="00C713C1" w:rsidRPr="00C713C1">
              <w:rPr>
                <w:rFonts w:cstheme="minorHAnsi"/>
              </w:rPr>
              <w:t xml:space="preserve"> svolta nell’ambito del PON-FSE  o POR FSE o PNRR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BDEF0" w14:textId="77777777" w:rsidR="00C713C1" w:rsidRPr="00C713C1" w:rsidRDefault="00C713C1" w:rsidP="00C713C1">
            <w:pPr>
              <w:pStyle w:val="Nessunaspaziatura"/>
              <w:rPr>
                <w:rFonts w:cstheme="minorHAnsi"/>
              </w:rPr>
            </w:pPr>
            <w:r w:rsidRPr="00C713C1">
              <w:rPr>
                <w:rFonts w:cstheme="minorHAnsi"/>
              </w:rPr>
              <w:t>2 punti per ogni titolo posseduto</w:t>
            </w:r>
          </w:p>
          <w:p w14:paraId="30C72450" w14:textId="62C8E761" w:rsidR="00C713C1" w:rsidRPr="00C713C1" w:rsidRDefault="00C713C1" w:rsidP="00C713C1">
            <w:pPr>
              <w:pStyle w:val="Nessunaspaziatura"/>
              <w:rPr>
                <w:rFonts w:cstheme="minorHAnsi"/>
              </w:rPr>
            </w:pPr>
            <w:r w:rsidRPr="00C713C1">
              <w:rPr>
                <w:rFonts w:cstheme="minorHAnsi"/>
                <w:b/>
                <w:bCs/>
              </w:rPr>
              <w:t>Max 6 punti</w:t>
            </w:r>
          </w:p>
          <w:p w14:paraId="73AAF2E1" w14:textId="7BCF9F44" w:rsidR="00C713C1" w:rsidRPr="00C713C1" w:rsidRDefault="00C713C1" w:rsidP="00C713C1">
            <w:pPr>
              <w:pStyle w:val="Nessunaspaziatura"/>
              <w:rPr>
                <w:rFonts w:cstheme="minorHAnsi"/>
              </w:rPr>
            </w:pP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34A877" w14:textId="5BA481D1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DD376" w14:textId="36FE65E1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BEE2A6" w14:textId="722600ED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</w:tr>
      <w:tr w:rsidR="00C713C1" w:rsidRPr="00E37502" w14:paraId="68436C2A" w14:textId="77777777" w:rsidTr="00C713C1">
        <w:trPr>
          <w:trHeight w:val="1405"/>
          <w:jc w:val="center"/>
        </w:trPr>
        <w:tc>
          <w:tcPr>
            <w:tcW w:w="243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CF31D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768E3" w14:textId="14BA4DAF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jc w:val="center"/>
              <w:rPr>
                <w:rFonts w:cstheme="minorHAnsi"/>
              </w:rPr>
            </w:pPr>
            <w:r w:rsidRPr="00C713C1">
              <w:rPr>
                <w:rFonts w:cstheme="minorHAnsi"/>
              </w:rPr>
              <w:t xml:space="preserve"> Esperienze NON rientranti nelle categorie sopra riportate </w:t>
            </w:r>
            <w:r w:rsidR="00257EA5">
              <w:rPr>
                <w:rFonts w:cstheme="minorHAnsi"/>
              </w:rPr>
              <w:t>ma attinenti al profilo selezionato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1D19A" w14:textId="092E12A0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  <w:r w:rsidRPr="00C713C1">
              <w:rPr>
                <w:rFonts w:cstheme="minorHAnsi"/>
              </w:rPr>
              <w:t>1 punt</w:t>
            </w:r>
            <w:r w:rsidR="005D2216">
              <w:rPr>
                <w:rFonts w:cstheme="minorHAnsi"/>
              </w:rPr>
              <w:t>o</w:t>
            </w:r>
            <w:r w:rsidRPr="00C713C1">
              <w:rPr>
                <w:rFonts w:cstheme="minorHAnsi"/>
              </w:rPr>
              <w:t xml:space="preserve"> per ogni titolo posseduto</w:t>
            </w:r>
          </w:p>
          <w:p w14:paraId="631AC841" w14:textId="1581618C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  <w:r w:rsidRPr="00C713C1">
              <w:rPr>
                <w:rFonts w:cstheme="minorHAnsi"/>
                <w:b/>
                <w:bCs/>
              </w:rPr>
              <w:t>Max 3 punti</w:t>
            </w:r>
          </w:p>
          <w:p w14:paraId="01BFC601" w14:textId="77777777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1BB974" w14:textId="11009096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66D9D" w14:textId="3E213698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C7DBAE" w14:textId="58974439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</w:tr>
      <w:tr w:rsidR="00C713C1" w:rsidRPr="00443003" w14:paraId="00D5A2F7" w14:textId="6CC3B4CA" w:rsidTr="00C713C1">
        <w:trPr>
          <w:trHeight w:val="1510"/>
          <w:jc w:val="center"/>
        </w:trPr>
        <w:tc>
          <w:tcPr>
            <w:tcW w:w="24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95C53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jc w:val="center"/>
              <w:rPr>
                <w:rFonts w:cstheme="minorHAnsi"/>
                <w:b/>
                <w:bCs/>
              </w:rPr>
            </w:pPr>
            <w:r w:rsidRPr="00E37502">
              <w:rPr>
                <w:rFonts w:cstheme="minorHAnsi"/>
                <w:b/>
                <w:bCs/>
              </w:rPr>
              <w:t>Certificazioni informatiche</w:t>
            </w:r>
          </w:p>
        </w:tc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7D11E" w14:textId="77777777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jc w:val="center"/>
              <w:rPr>
                <w:rFonts w:cstheme="minorHAnsi"/>
              </w:rPr>
            </w:pPr>
            <w:r w:rsidRPr="00C713C1">
              <w:rPr>
                <w:rFonts w:cstheme="minorHAnsi"/>
              </w:rPr>
              <w:t>Certificazioni informatiche rilasciati da enti certificatori riconosciuti dal MIUR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A6BDDB" w14:textId="219B4152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  <w:r w:rsidRPr="00C713C1">
              <w:rPr>
                <w:rFonts w:cstheme="minorHAnsi"/>
              </w:rPr>
              <w:t>2 punti per ogni titolo posseduto.</w:t>
            </w:r>
          </w:p>
          <w:p w14:paraId="107E3422" w14:textId="36CE54C6" w:rsidR="00C713C1" w:rsidRPr="00C713C1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contextualSpacing w:val="0"/>
              <w:rPr>
                <w:rFonts w:cstheme="minorHAnsi"/>
              </w:rPr>
            </w:pPr>
            <w:r w:rsidRPr="00C713C1">
              <w:rPr>
                <w:rFonts w:cstheme="minorHAnsi"/>
                <w:b/>
                <w:bCs/>
              </w:rPr>
              <w:t>Max 6 punti</w:t>
            </w: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2B3B9" w14:textId="1AA9EC7F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542D6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FB9FC5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</w:tr>
      <w:tr w:rsidR="00C713C1" w:rsidRPr="00443003" w14:paraId="2F6EC7FB" w14:textId="77777777" w:rsidTr="00C713C1">
        <w:trPr>
          <w:trHeight w:val="836"/>
          <w:jc w:val="center"/>
        </w:trPr>
        <w:tc>
          <w:tcPr>
            <w:tcW w:w="974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02AD9D" w14:textId="6D06B3C1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TALE</w:t>
            </w: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B3E90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  <w:tc>
          <w:tcPr>
            <w:tcW w:w="2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2BBFED" w14:textId="77777777" w:rsidR="00C713C1" w:rsidRPr="00E37502" w:rsidRDefault="00C713C1" w:rsidP="00C713C1">
            <w:pPr>
              <w:pStyle w:val="Comma"/>
              <w:numPr>
                <w:ilvl w:val="0"/>
                <w:numId w:val="0"/>
              </w:numPr>
              <w:spacing w:after="0"/>
              <w:ind w:left="284"/>
              <w:contextualSpacing w:val="0"/>
              <w:rPr>
                <w:rFonts w:cstheme="minorHAnsi"/>
                <w:b/>
                <w:bCs/>
              </w:rPr>
            </w:pPr>
          </w:p>
        </w:tc>
      </w:tr>
    </w:tbl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D1D19" w14:paraId="6893DCCC" w14:textId="77777777" w:rsidTr="00DD157D">
        <w:tc>
          <w:tcPr>
            <w:tcW w:w="4814" w:type="dxa"/>
          </w:tcPr>
          <w:p w14:paraId="320B9D03" w14:textId="77777777" w:rsidR="00ED1D19" w:rsidRDefault="00ED1D19" w:rsidP="00DD157D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25740">
              <w:rPr>
                <w:rFonts w:asciiTheme="minorHAnsi" w:hAnsiTheme="minorHAnsi" w:cstheme="minorHAnsi"/>
                <w:sz w:val="22"/>
                <w:szCs w:val="22"/>
              </w:rPr>
              <w:t>Luogo e data</w:t>
            </w:r>
          </w:p>
        </w:tc>
        <w:tc>
          <w:tcPr>
            <w:tcW w:w="4814" w:type="dxa"/>
          </w:tcPr>
          <w:p w14:paraId="029350EA" w14:textId="77777777" w:rsidR="00ED1D19" w:rsidRDefault="00ED1D19" w:rsidP="00DD157D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25740">
              <w:rPr>
                <w:rFonts w:asciiTheme="minorHAnsi" w:hAnsiTheme="minorHAnsi" w:cstheme="minorHAnsi"/>
                <w:sz w:val="22"/>
                <w:szCs w:val="22"/>
              </w:rPr>
              <w:t>Firma del Partecipante</w:t>
            </w:r>
          </w:p>
        </w:tc>
      </w:tr>
      <w:tr w:rsidR="00ED1D19" w14:paraId="42CE80D4" w14:textId="77777777" w:rsidTr="00DD157D">
        <w:tc>
          <w:tcPr>
            <w:tcW w:w="4814" w:type="dxa"/>
          </w:tcPr>
          <w:p w14:paraId="0B8A7C5F" w14:textId="77777777" w:rsidR="00ED1D19" w:rsidRDefault="00ED1D19" w:rsidP="00DD157D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25740">
              <w:rPr>
                <w:rFonts w:asciiTheme="minorHAnsi" w:hAnsiTheme="minorHAnsi" w:cstheme="minorHAnsi"/>
                <w:sz w:val="22"/>
                <w:szCs w:val="22"/>
              </w:rPr>
              <w:t>_______________, ______________</w:t>
            </w:r>
          </w:p>
        </w:tc>
        <w:tc>
          <w:tcPr>
            <w:tcW w:w="4814" w:type="dxa"/>
          </w:tcPr>
          <w:p w14:paraId="5AD1EF19" w14:textId="77777777" w:rsidR="00ED1D19" w:rsidRDefault="00ED1D19" w:rsidP="00DD157D">
            <w:pPr>
              <w:spacing w:before="12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225740">
              <w:rPr>
                <w:rFonts w:asciiTheme="minorHAnsi" w:hAnsiTheme="minorHAnsi" w:cstheme="minorHAnsi"/>
                <w:sz w:val="22"/>
                <w:szCs w:val="22"/>
              </w:rPr>
              <w:t>____________________________</w:t>
            </w:r>
          </w:p>
        </w:tc>
      </w:tr>
    </w:tbl>
    <w:p w14:paraId="07310A54" w14:textId="77777777" w:rsidR="00ED1D19" w:rsidRPr="00B70A12" w:rsidRDefault="00ED1D19" w:rsidP="00ED1D19">
      <w:pPr>
        <w:rPr>
          <w:rFonts w:cstheme="minorHAnsi"/>
        </w:rPr>
      </w:pPr>
    </w:p>
    <w:p w14:paraId="02DB4C52" w14:textId="77777777" w:rsidR="00ED1D19" w:rsidRDefault="00ED1D19"/>
    <w:sectPr w:rsidR="00ED1D19" w:rsidSect="002D1C79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0530D7"/>
    <w:multiLevelType w:val="multilevel"/>
    <w:tmpl w:val="4E242DEE"/>
    <w:lvl w:ilvl="0">
      <w:start w:val="1"/>
      <w:numFmt w:val="decimal"/>
      <w:pStyle w:val="Comma"/>
      <w:lvlText w:val="%1."/>
      <w:lvlJc w:val="left"/>
      <w:pPr>
        <w:ind w:left="284" w:hanging="284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67" w:firstLine="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4" w:hanging="284"/>
      </w:pPr>
      <w:rPr>
        <w:rFonts w:hint="default"/>
        <w:b w:val="0"/>
        <w:bCs w:val="0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556" w:hanging="284"/>
      </w:pPr>
      <w:rPr>
        <w:rFonts w:hint="default"/>
      </w:rPr>
    </w:lvl>
  </w:abstractNum>
  <w:num w:numId="1" w16cid:durableId="1012873179">
    <w:abstractNumId w:val="0"/>
  </w:num>
  <w:num w:numId="2" w16cid:durableId="13517620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tzSwNDE3tLSwNDJQ0lEKTi0uzszPAykwqgUA+y5PNSwAAAA="/>
  </w:docVars>
  <w:rsids>
    <w:rsidRoot w:val="001E070E"/>
    <w:rsid w:val="000E33CA"/>
    <w:rsid w:val="001E070E"/>
    <w:rsid w:val="00226A3F"/>
    <w:rsid w:val="00257EA5"/>
    <w:rsid w:val="002D1C79"/>
    <w:rsid w:val="00324ED3"/>
    <w:rsid w:val="003B4F31"/>
    <w:rsid w:val="00453C0C"/>
    <w:rsid w:val="00476670"/>
    <w:rsid w:val="005907B7"/>
    <w:rsid w:val="005D2216"/>
    <w:rsid w:val="00710D62"/>
    <w:rsid w:val="00712A40"/>
    <w:rsid w:val="007F3464"/>
    <w:rsid w:val="00955762"/>
    <w:rsid w:val="00967936"/>
    <w:rsid w:val="00A77018"/>
    <w:rsid w:val="00AE39F3"/>
    <w:rsid w:val="00AF0111"/>
    <w:rsid w:val="00B06EE2"/>
    <w:rsid w:val="00BD3BFA"/>
    <w:rsid w:val="00C1515F"/>
    <w:rsid w:val="00C713C1"/>
    <w:rsid w:val="00CB7F2B"/>
    <w:rsid w:val="00D868FC"/>
    <w:rsid w:val="00E01684"/>
    <w:rsid w:val="00E37502"/>
    <w:rsid w:val="00ED1D19"/>
    <w:rsid w:val="00F84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AE8B44"/>
  <w15:chartTrackingRefBased/>
  <w15:docId w15:val="{D7E81FBF-DF6D-4C37-A73D-5180D57C6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26A3F"/>
    <w:pPr>
      <w:spacing w:after="40"/>
    </w:pPr>
    <w:rPr>
      <w:kern w:val="0"/>
      <w14:ligatures w14:val="none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omma">
    <w:name w:val="Comma"/>
    <w:basedOn w:val="Paragrafoelenco"/>
    <w:link w:val="CommaCarattere"/>
    <w:qFormat/>
    <w:rsid w:val="00226A3F"/>
    <w:pPr>
      <w:numPr>
        <w:numId w:val="1"/>
      </w:numPr>
      <w:spacing w:after="240" w:line="240" w:lineRule="auto"/>
      <w:jc w:val="both"/>
    </w:pPr>
  </w:style>
  <w:style w:type="character" w:customStyle="1" w:styleId="CommaCarattere">
    <w:name w:val="Comma Carattere"/>
    <w:basedOn w:val="Carpredefinitoparagrafo"/>
    <w:link w:val="Comma"/>
    <w:rsid w:val="00226A3F"/>
    <w:rPr>
      <w:kern w:val="0"/>
      <w14:ligatures w14:val="none"/>
    </w:rPr>
  </w:style>
  <w:style w:type="character" w:customStyle="1" w:styleId="Nessuno">
    <w:name w:val="Nessuno"/>
    <w:rsid w:val="00226A3F"/>
  </w:style>
  <w:style w:type="paragraph" w:customStyle="1" w:styleId="Corpo">
    <w:name w:val="Corpo"/>
    <w:rsid w:val="00226A3F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pacing w:after="0" w:line="276" w:lineRule="auto"/>
    </w:pPr>
    <w:rPr>
      <w:rFonts w:ascii="Arial" w:eastAsia="Arial Unicode MS" w:hAnsi="Arial" w:cs="Arial Unicode MS"/>
      <w:color w:val="000000"/>
      <w:kern w:val="0"/>
      <w:u w:color="000000"/>
      <w:bdr w:val="none" w:sz="0" w:space="0" w:color="000000"/>
      <w:lang w:eastAsia="zh-CN" w:bidi="hi-IN"/>
      <w14:ligatures w14:val="none"/>
    </w:rPr>
  </w:style>
  <w:style w:type="paragraph" w:styleId="Paragrafoelenco">
    <w:name w:val="List Paragraph"/>
    <w:basedOn w:val="Normale"/>
    <w:uiPriority w:val="34"/>
    <w:qFormat/>
    <w:rsid w:val="00226A3F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rsid w:val="00E01684"/>
    <w:pPr>
      <w:widowControl w:val="0"/>
      <w:tabs>
        <w:tab w:val="center" w:pos="4819"/>
        <w:tab w:val="right" w:pos="9638"/>
      </w:tabs>
      <w:adjustRightInd w:val="0"/>
      <w:spacing w:after="0" w:line="288" w:lineRule="exact"/>
      <w:jc w:val="both"/>
      <w:textAlignment w:val="baseline"/>
    </w:pPr>
    <w:rPr>
      <w:rFonts w:ascii="Verdana" w:eastAsia="Times" w:hAnsi="Verdana" w:cs="Times New Roman"/>
      <w:sz w:val="24"/>
      <w:szCs w:val="20"/>
      <w:lang w:eastAsia="it-IT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01684"/>
    <w:rPr>
      <w:rFonts w:ascii="Verdana" w:eastAsia="Times" w:hAnsi="Verdana" w:cs="Times New Roman"/>
      <w:kern w:val="0"/>
      <w:sz w:val="24"/>
      <w:szCs w:val="20"/>
      <w:lang w:eastAsia="it-IT"/>
      <w14:ligatures w14:val="none"/>
    </w:rPr>
  </w:style>
  <w:style w:type="table" w:styleId="Grigliatabella">
    <w:name w:val="Table Grid"/>
    <w:basedOn w:val="Tabellanormale"/>
    <w:uiPriority w:val="39"/>
    <w:rsid w:val="00ED1D19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essunaspaziatura">
    <w:name w:val="No Spacing"/>
    <w:uiPriority w:val="1"/>
    <w:qFormat/>
    <w:rsid w:val="005907B7"/>
    <w:pPr>
      <w:spacing w:after="0" w:line="240" w:lineRule="auto"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 Pirrello</dc:creator>
  <cp:keywords/>
  <dc:description/>
  <cp:lastModifiedBy>utente</cp:lastModifiedBy>
  <cp:revision>2</cp:revision>
  <dcterms:created xsi:type="dcterms:W3CDTF">2024-02-06T17:27:00Z</dcterms:created>
  <dcterms:modified xsi:type="dcterms:W3CDTF">2024-02-06T17:27:00Z</dcterms:modified>
</cp:coreProperties>
</file>